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新客专享</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rPr>
        <w:t>期净值型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3</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4</w:t>
            </w:r>
            <w:r>
              <w:rPr>
                <w:rFonts w:hint="eastAsia" w:ascii="仿宋" w:hAnsi="仿宋" w:eastAsia="仿宋"/>
                <w:kern w:val="0"/>
                <w:szCs w:val="21"/>
                <w:shd w:val="clear" w:color="auto" w:fill="FFFFFF"/>
              </w:rPr>
              <w:t>期净值型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w:t>
            </w:r>
            <w:r>
              <w:rPr>
                <w:rFonts w:hint="eastAsia"/>
                <w:lang w:eastAsia="zh-CN"/>
              </w:rPr>
              <w:t>000</w:t>
            </w:r>
            <w:r>
              <w:rPr>
                <w:rFonts w:hint="eastAsia"/>
                <w:lang w:val="en-US" w:eastAsia="zh-CN"/>
              </w:rPr>
              <w:t>0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84,7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7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7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3</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４期净值型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3621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3</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 xml:space="preserve">-231,888.88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236,346.3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89,390,144.9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72000" cy="2743200"/>
            <wp:effectExtent l="4445" t="4445" r="14605" b="14605"/>
            <wp:docPr id="3"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3</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19</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50</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4.26</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572000" cy="2743200"/>
            <wp:effectExtent l="4445" t="4445" r="14605" b="14605"/>
            <wp:docPr id="4"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89</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w:t>
      </w:r>
      <w:r>
        <w:rPr>
          <w:rFonts w:hint="eastAsia" w:ascii="仿宋" w:hAnsi="仿宋" w:eastAsia="仿宋"/>
          <w:szCs w:val="21"/>
          <w:shd w:val="clear" w:color="auto" w:fill="FFFFFF"/>
          <w:lang w:val="en-US" w:eastAsia="zh-CN"/>
        </w:rPr>
        <w:t>2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1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90,054,109.13</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90,054,109.13</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190,054,109.13</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99.2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1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90,055,508.53</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445,142,27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4.3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 xml:space="preserve">224,522,529.80 </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8.6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85,680,409.6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591,525,444.2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lang w:val="en-US" w:eastAsia="zh-CN"/>
              </w:rPr>
              <w:t>20中天金融MTN001</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83,982,50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7.1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中金05</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3,434,0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5.1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center"/>
          </w:tcPr>
          <w:p>
            <w:pPr>
              <w:jc w:val="left"/>
              <w:rPr>
                <w:rFonts w:hint="eastAsia" w:ascii="仿宋" w:hAnsi="仿宋" w:eastAsia="仿宋"/>
                <w:szCs w:val="21"/>
                <w:lang w:val="en-US" w:eastAsia="zh-CN"/>
              </w:rPr>
            </w:pPr>
            <w:r>
              <w:rPr>
                <w:rFonts w:hint="eastAsia" w:ascii="仿宋" w:hAnsi="仿宋" w:eastAsia="仿宋"/>
                <w:szCs w:val="21"/>
                <w:lang w:val="en-US" w:eastAsia="zh-CN"/>
              </w:rPr>
              <w:t>16张店农商二级</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9,290,0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8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贵控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8,570,0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8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6西秀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8,470,0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8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吉铁02</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0,610,0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5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贵安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84,900,0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2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贵安02</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84,340,0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2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贵安03</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83,750,0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2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长顺社会债</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69,916,0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7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11,503,5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9.64</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宋体"/>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rPr>
          <w:rFonts w:hint="eastAsia" w:eastAsia="宋体"/>
          <w:lang w:eastAsia="zh-CN"/>
        </w:rPr>
      </w:pPr>
      <w:r>
        <w:t>查阅方式网站：http://www.gynsh.com咨询电话：0851-</w:t>
      </w:r>
      <w:r>
        <w:rPr>
          <w:rFonts w:hint="eastAsia"/>
          <w:lang w:eastAsia="zh-CN"/>
        </w:rPr>
        <w:t>88115057</w:t>
      </w:r>
    </w:p>
    <w:p>
      <w:pPr>
        <w:spacing w:line="360" w:lineRule="auto"/>
      </w:pPr>
    </w:p>
    <w:p>
      <w:pPr>
        <w:spacing w:line="360" w:lineRule="auto"/>
      </w:pP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1</w:t>
      </w:r>
      <w:r>
        <w:rPr>
          <w:rFonts w:hint="eastAsia" w:ascii="宋体" w:hAnsi="宋体"/>
          <w:szCs w:val="21"/>
        </w:rPr>
        <w:t>年</w:t>
      </w:r>
      <w:r>
        <w:rPr>
          <w:rFonts w:hint="eastAsia" w:ascii="宋体" w:hAnsi="宋体"/>
          <w:szCs w:val="21"/>
          <w:lang w:val="en-US" w:eastAsia="zh-CN"/>
        </w:rPr>
        <w:t>3</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3N/UdkYycrq7Xr9gwDIVUC8KffY=" w:salt="25Rfr/ZUajaX1GK3HJXyX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53493"/>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6593CE0"/>
    <w:rsid w:val="074F5870"/>
    <w:rsid w:val="077D1837"/>
    <w:rsid w:val="14A17047"/>
    <w:rsid w:val="14E74041"/>
    <w:rsid w:val="153D2966"/>
    <w:rsid w:val="188B46A5"/>
    <w:rsid w:val="1CB54D23"/>
    <w:rsid w:val="20620C64"/>
    <w:rsid w:val="29DD5379"/>
    <w:rsid w:val="2AA204DB"/>
    <w:rsid w:val="36DB789F"/>
    <w:rsid w:val="394F4B22"/>
    <w:rsid w:val="39833858"/>
    <w:rsid w:val="3F524561"/>
    <w:rsid w:val="417F3280"/>
    <w:rsid w:val="46776F3C"/>
    <w:rsid w:val="4D1108E2"/>
    <w:rsid w:val="4EE378EB"/>
    <w:rsid w:val="54CB04F5"/>
    <w:rsid w:val="57FE5038"/>
    <w:rsid w:val="58DF7C14"/>
    <w:rsid w:val="5E660FCE"/>
    <w:rsid w:val="64F431AF"/>
    <w:rsid w:val="673B4350"/>
    <w:rsid w:val="67855A67"/>
    <w:rsid w:val="67DF73FA"/>
    <w:rsid w:val="705B15C4"/>
    <w:rsid w:val="770E394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115.16.31.83\&#22806;&#21253;&#32452;&#20849;&#20139;&#30424;\&#36149;&#38451;&#20892;&#21830;&#34892;2021&#19968;&#23395;&#25253;\&#32452;&#21512;&#20928;&#20540;&#20449;&#24687;&#34920;_&#31319;&#36149;&#38451;&#20892;&#21830;&#34892;&#26032;&#23458;4&#26399;-&#22806;&#21253;EDD_20210101_20210331.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115.16.31.83\&#22806;&#21253;&#32452;&#20849;&#20139;&#30424;\&#36149;&#38451;&#20892;&#21830;&#34892;2021&#19968;&#23395;&#25253;\&#32452;&#21512;&#20928;&#20540;&#20449;&#24687;&#34920;_&#31319;&#36149;&#38451;&#20892;&#21830;&#34892;&#26032;&#23458;4&#26399;-&#22806;&#21253;EDD_20210101_2021033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组合净值信息表_穗贵阳农商行新客4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新客4期-外包EDD_20210101_20210331.xls]Sheet1'!$B$1:$B$90</c:f>
              <c:numCache>
                <c:formatCode>General</c:formatCode>
                <c:ptCount val="90"/>
                <c:pt idx="0">
                  <c:v>1.0129</c:v>
                </c:pt>
                <c:pt idx="1">
                  <c:v>1.0129</c:v>
                </c:pt>
                <c:pt idx="2">
                  <c:v>1.0129</c:v>
                </c:pt>
                <c:pt idx="3">
                  <c:v>1.0133</c:v>
                </c:pt>
                <c:pt idx="4">
                  <c:v>1.0136</c:v>
                </c:pt>
                <c:pt idx="5">
                  <c:v>1.0139</c:v>
                </c:pt>
                <c:pt idx="6">
                  <c:v>1.0145</c:v>
                </c:pt>
                <c:pt idx="7">
                  <c:v>1.015</c:v>
                </c:pt>
                <c:pt idx="8">
                  <c:v>1.015</c:v>
                </c:pt>
                <c:pt idx="9">
                  <c:v>1.015</c:v>
                </c:pt>
                <c:pt idx="10">
                  <c:v>1.0162</c:v>
                </c:pt>
                <c:pt idx="11">
                  <c:v>1.0162</c:v>
                </c:pt>
                <c:pt idx="12">
                  <c:v>1.0166</c:v>
                </c:pt>
                <c:pt idx="13">
                  <c:v>1.0169</c:v>
                </c:pt>
                <c:pt idx="14">
                  <c:v>1.0172</c:v>
                </c:pt>
                <c:pt idx="15">
                  <c:v>1.0172</c:v>
                </c:pt>
                <c:pt idx="16">
                  <c:v>1.0172</c:v>
                </c:pt>
                <c:pt idx="17">
                  <c:v>1.0174</c:v>
                </c:pt>
                <c:pt idx="18">
                  <c:v>1.0172</c:v>
                </c:pt>
                <c:pt idx="19">
                  <c:v>1.0171</c:v>
                </c:pt>
                <c:pt idx="20">
                  <c:v>1.0173</c:v>
                </c:pt>
                <c:pt idx="21">
                  <c:v>1.0176</c:v>
                </c:pt>
                <c:pt idx="22">
                  <c:v>1.0176</c:v>
                </c:pt>
                <c:pt idx="23">
                  <c:v>1.0176</c:v>
                </c:pt>
                <c:pt idx="24">
                  <c:v>1.0142</c:v>
                </c:pt>
                <c:pt idx="25">
                  <c:v>1.0139</c:v>
                </c:pt>
                <c:pt idx="26">
                  <c:v>1.0133</c:v>
                </c:pt>
                <c:pt idx="27">
                  <c:v>1.0131</c:v>
                </c:pt>
                <c:pt idx="28">
                  <c:v>1.0129</c:v>
                </c:pt>
                <c:pt idx="29">
                  <c:v>1.0129</c:v>
                </c:pt>
                <c:pt idx="30">
                  <c:v>1.0132</c:v>
                </c:pt>
                <c:pt idx="31">
                  <c:v>1.0135</c:v>
                </c:pt>
                <c:pt idx="32">
                  <c:v>1.0141</c:v>
                </c:pt>
                <c:pt idx="33">
                  <c:v>1.0146</c:v>
                </c:pt>
                <c:pt idx="34">
                  <c:v>1.0145</c:v>
                </c:pt>
                <c:pt idx="35">
                  <c:v>1.014</c:v>
                </c:pt>
                <c:pt idx="36">
                  <c:v>1.014</c:v>
                </c:pt>
                <c:pt idx="37">
                  <c:v>1.0143</c:v>
                </c:pt>
                <c:pt idx="38">
                  <c:v>1.0146</c:v>
                </c:pt>
                <c:pt idx="39">
                  <c:v>1.0141</c:v>
                </c:pt>
                <c:pt idx="40">
                  <c:v>1.012</c:v>
                </c:pt>
                <c:pt idx="41">
                  <c:v>1.0119</c:v>
                </c:pt>
                <c:pt idx="42">
                  <c:v>1.0119</c:v>
                </c:pt>
                <c:pt idx="43">
                  <c:v>1.0119</c:v>
                </c:pt>
                <c:pt idx="44">
                  <c:v>1.0119</c:v>
                </c:pt>
                <c:pt idx="45">
                  <c:v>1.0119</c:v>
                </c:pt>
                <c:pt idx="46">
                  <c:v>1.0119</c:v>
                </c:pt>
                <c:pt idx="47">
                  <c:v>1.0119</c:v>
                </c:pt>
                <c:pt idx="48">
                  <c:v>1.0136</c:v>
                </c:pt>
                <c:pt idx="49">
                  <c:v>1.0136</c:v>
                </c:pt>
                <c:pt idx="50">
                  <c:v>1.0136</c:v>
                </c:pt>
                <c:pt idx="51">
                  <c:v>1.0136</c:v>
                </c:pt>
                <c:pt idx="52">
                  <c:v>1.0142</c:v>
                </c:pt>
                <c:pt idx="53">
                  <c:v>1.0145</c:v>
                </c:pt>
                <c:pt idx="54">
                  <c:v>1.0149</c:v>
                </c:pt>
                <c:pt idx="55">
                  <c:v>1.0152</c:v>
                </c:pt>
                <c:pt idx="56">
                  <c:v>1.0152</c:v>
                </c:pt>
                <c:pt idx="57">
                  <c:v>1.0152</c:v>
                </c:pt>
                <c:pt idx="58">
                  <c:v>1.0156</c:v>
                </c:pt>
                <c:pt idx="59">
                  <c:v>1.0139</c:v>
                </c:pt>
                <c:pt idx="60">
                  <c:v>1.0141</c:v>
                </c:pt>
                <c:pt idx="61">
                  <c:v>1.0147</c:v>
                </c:pt>
                <c:pt idx="62">
                  <c:v>1.0149</c:v>
                </c:pt>
                <c:pt idx="63">
                  <c:v>1.0153</c:v>
                </c:pt>
                <c:pt idx="64">
                  <c:v>1.0153</c:v>
                </c:pt>
                <c:pt idx="65">
                  <c:v>1.0153</c:v>
                </c:pt>
                <c:pt idx="66">
                  <c:v>1.0163</c:v>
                </c:pt>
                <c:pt idx="67">
                  <c:v>1.0163</c:v>
                </c:pt>
                <c:pt idx="68">
                  <c:v>1.0165</c:v>
                </c:pt>
                <c:pt idx="69">
                  <c:v>1.0166</c:v>
                </c:pt>
                <c:pt idx="70">
                  <c:v>1.02</c:v>
                </c:pt>
                <c:pt idx="71">
                  <c:v>1.02</c:v>
                </c:pt>
                <c:pt idx="72">
                  <c:v>1.02</c:v>
                </c:pt>
                <c:pt idx="73">
                  <c:v>1.0206</c:v>
                </c:pt>
                <c:pt idx="74">
                  <c:v>1.0209</c:v>
                </c:pt>
                <c:pt idx="75">
                  <c:v>1.0212</c:v>
                </c:pt>
                <c:pt idx="76">
                  <c:v>1.0211</c:v>
                </c:pt>
                <c:pt idx="77">
                  <c:v>1.0216</c:v>
                </c:pt>
                <c:pt idx="78">
                  <c:v>1.0216</c:v>
                </c:pt>
                <c:pt idx="79">
                  <c:v>1.0216</c:v>
                </c:pt>
                <c:pt idx="80">
                  <c:v>1.0224</c:v>
                </c:pt>
                <c:pt idx="81">
                  <c:v>1.023</c:v>
                </c:pt>
                <c:pt idx="82">
                  <c:v>1.0233</c:v>
                </c:pt>
                <c:pt idx="83">
                  <c:v>1.0237</c:v>
                </c:pt>
                <c:pt idx="84">
                  <c:v>1.0239</c:v>
                </c:pt>
                <c:pt idx="85">
                  <c:v>1.0239</c:v>
                </c:pt>
                <c:pt idx="86">
                  <c:v>1.0239</c:v>
                </c:pt>
                <c:pt idx="87">
                  <c:v>1.0248</c:v>
                </c:pt>
                <c:pt idx="88">
                  <c:v>1.0249</c:v>
                </c:pt>
                <c:pt idx="89">
                  <c:v>1.025</c:v>
                </c:pt>
              </c:numCache>
            </c:numRef>
          </c:val>
          <c:smooth val="0"/>
        </c:ser>
        <c:dLbls>
          <c:showLegendKey val="0"/>
          <c:showVal val="0"/>
          <c:showCatName val="0"/>
          <c:showSerName val="0"/>
          <c:showPercent val="0"/>
          <c:showBubbleSize val="0"/>
        </c:dLbls>
        <c:marker val="0"/>
        <c:smooth val="0"/>
        <c:axId val="875381523"/>
        <c:axId val="879593420"/>
      </c:lineChart>
      <c:dateAx>
        <c:axId val="875381523"/>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79593420"/>
        <c:crosses val="autoZero"/>
        <c:auto val="1"/>
        <c:lblOffset val="100"/>
        <c:baseTimeUnit val="days"/>
      </c:dateAx>
      <c:valAx>
        <c:axId val="8795934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7538152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54027777777778"/>
          <c:y val="0.0069444444444444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组合净值信息表_穗贵阳农商行新客4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新客4期-外包EDD_20210101_20210331.xls]Sheet1'!$C$1:$C$90</c:f>
              <c:numCache>
                <c:formatCode>0.00%</c:formatCode>
                <c:ptCount val="90"/>
                <c:pt idx="0">
                  <c:v>0</c:v>
                </c:pt>
                <c:pt idx="1">
                  <c:v>0</c:v>
                </c:pt>
                <c:pt idx="2">
                  <c:v>0</c:v>
                </c:pt>
                <c:pt idx="3">
                  <c:v>0.000394905716260441</c:v>
                </c:pt>
                <c:pt idx="4">
                  <c:v>0.000691085003455605</c:v>
                </c:pt>
                <c:pt idx="5">
                  <c:v>0.000987264290650769</c:v>
                </c:pt>
                <c:pt idx="6">
                  <c:v>0.0015796228650411</c:v>
                </c:pt>
                <c:pt idx="7">
                  <c:v>0.00207325501036637</c:v>
                </c:pt>
                <c:pt idx="8">
                  <c:v>0.00207325501036637</c:v>
                </c:pt>
                <c:pt idx="9">
                  <c:v>0.00207325501036637</c:v>
                </c:pt>
                <c:pt idx="10">
                  <c:v>0.00325797215914703</c:v>
                </c:pt>
                <c:pt idx="11">
                  <c:v>0.00325797215914703</c:v>
                </c:pt>
                <c:pt idx="12">
                  <c:v>0.00365287787540725</c:v>
                </c:pt>
                <c:pt idx="13">
                  <c:v>0.00394905716260241</c:v>
                </c:pt>
                <c:pt idx="14">
                  <c:v>0.0042452364497978</c:v>
                </c:pt>
                <c:pt idx="15">
                  <c:v>0.0042452364497978</c:v>
                </c:pt>
                <c:pt idx="16">
                  <c:v>0.0042452364497978</c:v>
                </c:pt>
                <c:pt idx="17">
                  <c:v>0.00444268930792791</c:v>
                </c:pt>
                <c:pt idx="18">
                  <c:v>0.0042452364497978</c:v>
                </c:pt>
                <c:pt idx="19">
                  <c:v>0.00414651002073252</c:v>
                </c:pt>
                <c:pt idx="20">
                  <c:v>0.00434396287886285</c:v>
                </c:pt>
                <c:pt idx="21">
                  <c:v>0.00464014216605801</c:v>
                </c:pt>
                <c:pt idx="22">
                  <c:v>0.00464014216605801</c:v>
                </c:pt>
                <c:pt idx="23">
                  <c:v>0.00464014216605801</c:v>
                </c:pt>
                <c:pt idx="24">
                  <c:v>0.00128344357784593</c:v>
                </c:pt>
                <c:pt idx="25">
                  <c:v>0.000987264290650769</c:v>
                </c:pt>
                <c:pt idx="26">
                  <c:v>0.000394905716260441</c:v>
                </c:pt>
                <c:pt idx="27">
                  <c:v>0.000197452858130109</c:v>
                </c:pt>
                <c:pt idx="28">
                  <c:v>0</c:v>
                </c:pt>
                <c:pt idx="29">
                  <c:v>0</c:v>
                </c:pt>
                <c:pt idx="30">
                  <c:v>0.000296179287195386</c:v>
                </c:pt>
                <c:pt idx="31">
                  <c:v>0.00059235857439055</c:v>
                </c:pt>
                <c:pt idx="32">
                  <c:v>0.00118471714878088</c:v>
                </c:pt>
                <c:pt idx="33">
                  <c:v>0.00167834929410615</c:v>
                </c:pt>
                <c:pt idx="34">
                  <c:v>0.0015796228650411</c:v>
                </c:pt>
                <c:pt idx="35">
                  <c:v>0.00108599071971582</c:v>
                </c:pt>
                <c:pt idx="36">
                  <c:v>0.00108599071971582</c:v>
                </c:pt>
                <c:pt idx="37">
                  <c:v>0.00138217000691099</c:v>
                </c:pt>
                <c:pt idx="38">
                  <c:v>0.00167834929410615</c:v>
                </c:pt>
                <c:pt idx="39">
                  <c:v>0.00118471714878088</c:v>
                </c:pt>
                <c:pt idx="40">
                  <c:v>-0.000888537861585492</c:v>
                </c:pt>
                <c:pt idx="41">
                  <c:v>-0.000987264290650547</c:v>
                </c:pt>
                <c:pt idx="42">
                  <c:v>-0.000987264290650547</c:v>
                </c:pt>
                <c:pt idx="43">
                  <c:v>-0.000987264290650547</c:v>
                </c:pt>
                <c:pt idx="44">
                  <c:v>-0.000987264290650547</c:v>
                </c:pt>
                <c:pt idx="45">
                  <c:v>-0.000987264290650547</c:v>
                </c:pt>
                <c:pt idx="46">
                  <c:v>-0.000987264290650547</c:v>
                </c:pt>
                <c:pt idx="47">
                  <c:v>-0.000987264290650547</c:v>
                </c:pt>
                <c:pt idx="48">
                  <c:v>0.000691085003455605</c:v>
                </c:pt>
                <c:pt idx="49">
                  <c:v>0.000691085003455605</c:v>
                </c:pt>
                <c:pt idx="50">
                  <c:v>0.000691085003455605</c:v>
                </c:pt>
                <c:pt idx="51">
                  <c:v>0.000691085003455605</c:v>
                </c:pt>
                <c:pt idx="52">
                  <c:v>0.00128344357784593</c:v>
                </c:pt>
                <c:pt idx="53">
                  <c:v>0.0015796228650411</c:v>
                </c:pt>
                <c:pt idx="54">
                  <c:v>0.00197452858130132</c:v>
                </c:pt>
                <c:pt idx="55">
                  <c:v>0.00227070786849648</c:v>
                </c:pt>
                <c:pt idx="56">
                  <c:v>0.00227070786849648</c:v>
                </c:pt>
                <c:pt idx="57">
                  <c:v>0.00227070786849648</c:v>
                </c:pt>
                <c:pt idx="58">
                  <c:v>0.0026656135847567</c:v>
                </c:pt>
                <c:pt idx="59">
                  <c:v>0.000987264290650769</c:v>
                </c:pt>
                <c:pt idx="60">
                  <c:v>0.00118471714878088</c:v>
                </c:pt>
                <c:pt idx="61">
                  <c:v>0.00177707572317121</c:v>
                </c:pt>
                <c:pt idx="62">
                  <c:v>0.00197452858130132</c:v>
                </c:pt>
                <c:pt idx="63">
                  <c:v>0.00236943429756153</c:v>
                </c:pt>
                <c:pt idx="64">
                  <c:v>0.00236943429756153</c:v>
                </c:pt>
                <c:pt idx="65">
                  <c:v>0.00236943429756153</c:v>
                </c:pt>
                <c:pt idx="66">
                  <c:v>0.00335669858821208</c:v>
                </c:pt>
                <c:pt idx="67">
                  <c:v>0.00335669858821208</c:v>
                </c:pt>
                <c:pt idx="68">
                  <c:v>0.00355415144634219</c:v>
                </c:pt>
                <c:pt idx="69">
                  <c:v>0.00365287787540725</c:v>
                </c:pt>
                <c:pt idx="70">
                  <c:v>0.00700957646361933</c:v>
                </c:pt>
                <c:pt idx="71">
                  <c:v>0.00700957646361933</c:v>
                </c:pt>
                <c:pt idx="72">
                  <c:v>0.00700957646361933</c:v>
                </c:pt>
                <c:pt idx="73">
                  <c:v>0.00760193503800966</c:v>
                </c:pt>
                <c:pt idx="74">
                  <c:v>0.00789811432520482</c:v>
                </c:pt>
                <c:pt idx="75">
                  <c:v>0.00819429361240021</c:v>
                </c:pt>
                <c:pt idx="76">
                  <c:v>0.00809556718333493</c:v>
                </c:pt>
                <c:pt idx="77">
                  <c:v>0.00858919932866042</c:v>
                </c:pt>
                <c:pt idx="78">
                  <c:v>0.00858919932866042</c:v>
                </c:pt>
                <c:pt idx="79">
                  <c:v>0.00858919932866042</c:v>
                </c:pt>
                <c:pt idx="80">
                  <c:v>0.00937901076118086</c:v>
                </c:pt>
                <c:pt idx="81">
                  <c:v>0.00997136933557119</c:v>
                </c:pt>
                <c:pt idx="82">
                  <c:v>0.0102675486227666</c:v>
                </c:pt>
                <c:pt idx="83">
                  <c:v>0.0106624543390268</c:v>
                </c:pt>
                <c:pt idx="84">
                  <c:v>0.0108599071971569</c:v>
                </c:pt>
                <c:pt idx="85">
                  <c:v>0.0108599071971569</c:v>
                </c:pt>
                <c:pt idx="86">
                  <c:v>0.0108599071971569</c:v>
                </c:pt>
                <c:pt idx="87">
                  <c:v>0.0117484450587422</c:v>
                </c:pt>
                <c:pt idx="88">
                  <c:v>0.0118471714878072</c:v>
                </c:pt>
                <c:pt idx="89">
                  <c:v>0.011945897916872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组合净值信息表_穗贵阳农商行新客4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新客4期-外包EDD_20210101_20210331.xls]Sheet1'!$E$1:$E$90</c:f>
              <c:numCache>
                <c:formatCode>0.00%</c:formatCode>
                <c:ptCount val="90"/>
                <c:pt idx="0">
                  <c:v>0.000172602739726027</c:v>
                </c:pt>
                <c:pt idx="1">
                  <c:v>0.000345205479452055</c:v>
                </c:pt>
                <c:pt idx="2">
                  <c:v>0.000517808219178082</c:v>
                </c:pt>
                <c:pt idx="3">
                  <c:v>0.00069041095890411</c:v>
                </c:pt>
                <c:pt idx="4">
                  <c:v>0.000863013698630137</c:v>
                </c:pt>
                <c:pt idx="5">
                  <c:v>0.00103561643835616</c:v>
                </c:pt>
                <c:pt idx="6">
                  <c:v>0.00120821917808219</c:v>
                </c:pt>
                <c:pt idx="7">
                  <c:v>0.00138082191780822</c:v>
                </c:pt>
                <c:pt idx="8">
                  <c:v>0.00155342465753425</c:v>
                </c:pt>
                <c:pt idx="9">
                  <c:v>0.00172602739726027</c:v>
                </c:pt>
                <c:pt idx="10">
                  <c:v>0.0018986301369863</c:v>
                </c:pt>
                <c:pt idx="11">
                  <c:v>0.00207123287671233</c:v>
                </c:pt>
                <c:pt idx="12">
                  <c:v>0.00224383561643836</c:v>
                </c:pt>
                <c:pt idx="13">
                  <c:v>0.00241643835616438</c:v>
                </c:pt>
                <c:pt idx="14">
                  <c:v>0.00258904109589041</c:v>
                </c:pt>
                <c:pt idx="15">
                  <c:v>0.00276164383561644</c:v>
                </c:pt>
                <c:pt idx="16">
                  <c:v>0.00293424657534247</c:v>
                </c:pt>
                <c:pt idx="17">
                  <c:v>0.00310684931506849</c:v>
                </c:pt>
                <c:pt idx="18">
                  <c:v>0.00327945205479452</c:v>
                </c:pt>
                <c:pt idx="19">
                  <c:v>0.00345205479452055</c:v>
                </c:pt>
                <c:pt idx="20">
                  <c:v>0.00362465753424658</c:v>
                </c:pt>
                <c:pt idx="21">
                  <c:v>0.0037972602739726</c:v>
                </c:pt>
                <c:pt idx="22">
                  <c:v>0.00396986301369863</c:v>
                </c:pt>
                <c:pt idx="23">
                  <c:v>0.00414246575342466</c:v>
                </c:pt>
                <c:pt idx="24">
                  <c:v>0.00431506849315069</c:v>
                </c:pt>
                <c:pt idx="25">
                  <c:v>0.00448767123287671</c:v>
                </c:pt>
                <c:pt idx="26">
                  <c:v>0.00466027397260274</c:v>
                </c:pt>
                <c:pt idx="27">
                  <c:v>0.00483287671232877</c:v>
                </c:pt>
                <c:pt idx="28">
                  <c:v>0.00500547945205479</c:v>
                </c:pt>
                <c:pt idx="29">
                  <c:v>0.00517808219178082</c:v>
                </c:pt>
                <c:pt idx="30">
                  <c:v>0.00535068493150685</c:v>
                </c:pt>
                <c:pt idx="31">
                  <c:v>0.00552328767123288</c:v>
                </c:pt>
                <c:pt idx="32">
                  <c:v>0.0056958904109589</c:v>
                </c:pt>
                <c:pt idx="33">
                  <c:v>0.00586849315068493</c:v>
                </c:pt>
                <c:pt idx="34">
                  <c:v>0.00604109589041096</c:v>
                </c:pt>
                <c:pt idx="35">
                  <c:v>0.00621369863013699</c:v>
                </c:pt>
                <c:pt idx="36">
                  <c:v>0.00638630136986301</c:v>
                </c:pt>
                <c:pt idx="37">
                  <c:v>0.00655890410958904</c:v>
                </c:pt>
                <c:pt idx="38">
                  <c:v>0.00673150684931507</c:v>
                </c:pt>
                <c:pt idx="39">
                  <c:v>0.0069041095890411</c:v>
                </c:pt>
                <c:pt idx="40">
                  <c:v>0.00707671232876712</c:v>
                </c:pt>
                <c:pt idx="41">
                  <c:v>0.00724931506849315</c:v>
                </c:pt>
                <c:pt idx="42">
                  <c:v>0.00742191780821918</c:v>
                </c:pt>
                <c:pt idx="43">
                  <c:v>0.00759452054794521</c:v>
                </c:pt>
                <c:pt idx="44">
                  <c:v>0.00776712328767123</c:v>
                </c:pt>
                <c:pt idx="45">
                  <c:v>0.00793972602739726</c:v>
                </c:pt>
                <c:pt idx="46">
                  <c:v>0.00811232876712329</c:v>
                </c:pt>
                <c:pt idx="47">
                  <c:v>0.00828493150684931</c:v>
                </c:pt>
                <c:pt idx="48">
                  <c:v>0.00845753424657534</c:v>
                </c:pt>
                <c:pt idx="49">
                  <c:v>0.00863013698630137</c:v>
                </c:pt>
                <c:pt idx="50">
                  <c:v>0.0088027397260274</c:v>
                </c:pt>
                <c:pt idx="51">
                  <c:v>0.00897534246575342</c:v>
                </c:pt>
                <c:pt idx="52">
                  <c:v>0.00914794520547945</c:v>
                </c:pt>
                <c:pt idx="53">
                  <c:v>0.00932054794520548</c:v>
                </c:pt>
                <c:pt idx="54">
                  <c:v>0.00949315068493151</c:v>
                </c:pt>
                <c:pt idx="55">
                  <c:v>0.00966575342465753</c:v>
                </c:pt>
                <c:pt idx="56">
                  <c:v>0.00983835616438356</c:v>
                </c:pt>
                <c:pt idx="57">
                  <c:v>0.0100109589041096</c:v>
                </c:pt>
                <c:pt idx="58">
                  <c:v>0.0101835616438356</c:v>
                </c:pt>
                <c:pt idx="59">
                  <c:v>0.0103561643835616</c:v>
                </c:pt>
                <c:pt idx="60">
                  <c:v>0.0105287671232877</c:v>
                </c:pt>
                <c:pt idx="61">
                  <c:v>0.0107013698630137</c:v>
                </c:pt>
                <c:pt idx="62">
                  <c:v>0.0108739726027397</c:v>
                </c:pt>
                <c:pt idx="63">
                  <c:v>0.0110465753424658</c:v>
                </c:pt>
                <c:pt idx="64">
                  <c:v>0.0112191780821918</c:v>
                </c:pt>
                <c:pt idx="65">
                  <c:v>0.0113917808219178</c:v>
                </c:pt>
                <c:pt idx="66">
                  <c:v>0.0115643835616438</c:v>
                </c:pt>
                <c:pt idx="67">
                  <c:v>0.0117369863013699</c:v>
                </c:pt>
                <c:pt idx="68">
                  <c:v>0.0119095890410959</c:v>
                </c:pt>
                <c:pt idx="69">
                  <c:v>0.0120821917808219</c:v>
                </c:pt>
                <c:pt idx="70">
                  <c:v>0.0122547945205479</c:v>
                </c:pt>
                <c:pt idx="71">
                  <c:v>0.012427397260274</c:v>
                </c:pt>
                <c:pt idx="72">
                  <c:v>0.0126</c:v>
                </c:pt>
                <c:pt idx="73">
                  <c:v>0.012772602739726</c:v>
                </c:pt>
                <c:pt idx="74">
                  <c:v>0.0129452054794521</c:v>
                </c:pt>
                <c:pt idx="75">
                  <c:v>0.0131178082191781</c:v>
                </c:pt>
                <c:pt idx="76">
                  <c:v>0.0132904109589041</c:v>
                </c:pt>
                <c:pt idx="77">
                  <c:v>0.0134630136986301</c:v>
                </c:pt>
                <c:pt idx="78">
                  <c:v>0.0136356164383562</c:v>
                </c:pt>
                <c:pt idx="79">
                  <c:v>0.0138082191780822</c:v>
                </c:pt>
                <c:pt idx="80">
                  <c:v>0.0139808219178082</c:v>
                </c:pt>
                <c:pt idx="81">
                  <c:v>0.0141534246575342</c:v>
                </c:pt>
                <c:pt idx="82">
                  <c:v>0.0143260273972603</c:v>
                </c:pt>
                <c:pt idx="83">
                  <c:v>0.0144986301369863</c:v>
                </c:pt>
                <c:pt idx="84">
                  <c:v>0.0146712328767123</c:v>
                </c:pt>
                <c:pt idx="85">
                  <c:v>0.0148438356164384</c:v>
                </c:pt>
                <c:pt idx="86">
                  <c:v>0.0150164383561644</c:v>
                </c:pt>
                <c:pt idx="87">
                  <c:v>0.0151890410958904</c:v>
                </c:pt>
                <c:pt idx="88">
                  <c:v>0.0153616438356164</c:v>
                </c:pt>
                <c:pt idx="89">
                  <c:v>0.0155342465753425</c:v>
                </c:pt>
              </c:numCache>
            </c:numRef>
          </c:val>
          <c:smooth val="0"/>
        </c:ser>
        <c:dLbls>
          <c:showLegendKey val="0"/>
          <c:showVal val="0"/>
          <c:showCatName val="0"/>
          <c:showSerName val="0"/>
          <c:showPercent val="0"/>
          <c:showBubbleSize val="0"/>
        </c:dLbls>
        <c:marker val="0"/>
        <c:smooth val="0"/>
        <c:axId val="804303711"/>
        <c:axId val="106906639"/>
      </c:lineChart>
      <c:dateAx>
        <c:axId val="804303711"/>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06906639"/>
        <c:crosses val="autoZero"/>
        <c:auto val="1"/>
        <c:lblOffset val="100"/>
        <c:baseTimeUnit val="days"/>
      </c:dateAx>
      <c:valAx>
        <c:axId val="106906639"/>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04303711"/>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王海斌</cp:lastModifiedBy>
  <cp:lastPrinted>2019-10-15T07:44:00Z</cp:lastPrinted>
  <dcterms:modified xsi:type="dcterms:W3CDTF">2022-01-26T00:59:1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